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Applying for Diplomat Internship Position at the Ministry of Foreign Affairs, Islamab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Date: October 26, 2023</w:t>
      </w:r>
    </w:p>
    <w:p>
      <w:pPr>
        <w:pStyle w:val="BodyText"/>
      </w:pPr>
      <w:r>
        <w:t xml:space="preserve">Attn: Diplomatic Internship Coordinator</w:t>
      </w:r>
    </w:p>
    <w:p>
      <w:pPr>
        <w:pStyle w:val="BodyText"/>
      </w:pPr>
      <w:r>
        <w:t xml:space="preserve">Ministry of Foreign Affairs</w:t>
      </w:r>
    </w:p>
    <w:p>
      <w:pPr>
        <w:pStyle w:val="BodyText"/>
      </w:pPr>
      <w:r>
        <w:t xml:space="preserve">Islamabad, Pakistan</w:t>
      </w:r>
    </w:p>
    <w:bookmarkStart w:id="21" w:name="Xcac2781070682f3a6c02d912282c8f945a8dd25"/>
    <w:p>
      <w:pPr>
        <w:pStyle w:val="Heading2"/>
      </w:pPr>
      <w:r>
        <w:t xml:space="preserve">Subject: Application for Diplomat Internship Position at Ministry of Foreign Affairs, Pakistan Islamabad</w:t>
      </w:r>
    </w:p>
    <w:p>
      <w:pPr>
        <w:pStyle w:val="FirstParagraph"/>
      </w:pPr>
      <w:r>
        <w:t xml:space="preserve">Dear Diplomatic Internship Coordinator,</w:t>
      </w:r>
    </w:p>
    <w:p>
      <w:pPr>
        <w:pStyle w:val="BodyText"/>
      </w:pPr>
      <w:r>
        <w:t xml:space="preserve">It is with profound enthusiasm and deep respect for Pakistan's diplomatic legacy that I submit my</w:t>
      </w:r>
      <w:r>
        <w:t xml:space="preserve"> </w:t>
      </w:r>
      <w:r>
        <w:rPr>
          <w:bCs/>
          <w:b/>
        </w:rPr>
        <w:t xml:space="preserve">Internship Application Letter</w:t>
      </w:r>
      <w:r>
        <w:t xml:space="preserve"> </w:t>
      </w:r>
      <w:r>
        <w:t xml:space="preserve">for the Diplomat Internship position within the Ministry of Foreign Affairs in</w:t>
      </w:r>
      <w:r>
        <w:t xml:space="preserve"> </w:t>
      </w:r>
      <w:r>
        <w:rPr>
          <w:bCs/>
          <w:b/>
        </w:rPr>
        <w:t xml:space="preserve">Pakistan Islamabad</w:t>
      </w:r>
      <w:r>
        <w:t xml:space="preserve">. Having closely followed Pakistan's pivotal role in South Asian diplomacy, regional security initiatives, and multilateral engagements at the United Nations and OIC forums, I am eager to contribute my academic foundation and cultural sensitivity to this esteemed institution during its most critical period of global engagement.</w:t>
      </w:r>
    </w:p>
    <w:p>
      <w:pPr>
        <w:pStyle w:val="BodyText"/>
      </w:pPr>
      <w:r>
        <w:t xml:space="preserve">As a final-year undergraduate student majoring in International Relations with a specialization in South Asian Politics at [Your University], I have dedicated myself to understanding the complex geopolitical dynamics that shape Pakistan's foreign policy. My academic journey has included intensive study of Pakistan's historical diplomatic milestones—from the creation of the Organization of Islamic Cooperation to its strategic partnerships with China, Turkey, and ASEAN nations—and contemporary challenges such as Afghanistan stabilization, water diplomacy on the Indus River Basin, and climate security negotiations. This intellectual preparation aligns precisely with your ministry's emphasis on cultivating future leaders who grasp both theoretical frameworks and pragmatic solutions in</w:t>
      </w:r>
      <w:r>
        <w:t xml:space="preserve"> </w:t>
      </w:r>
      <w:r>
        <w:rPr>
          <w:bCs/>
          <w:b/>
        </w:rPr>
        <w:t xml:space="preserve">Pakistan Islamabad</w:t>
      </w:r>
      <w:r>
        <w:t xml:space="preserve">'s diplomatic landscape.</w:t>
      </w:r>
    </w:p>
    <w:p>
      <w:pPr>
        <w:pStyle w:val="BodyText"/>
      </w:pPr>
      <w:r>
        <w:t xml:space="preserve">My academic rigor is complemented by practical experiences demonstrating cultural adaptability and diplomatic acumen. During my semester abroad at the Lahore University of Management Sciences (LUMS), I participated in Model UN conferences where I represented Pakistan on critical issues including the Kashmir dispute resolution framework and counter-terrorism cooperation. This experience taught me to navigate sensitive discussions with tact while understanding diverse perspectives—skills directly transferable to your ministry's daily operations. Furthermore, as a research assistant for Dr. [Professor's Name] at my home institution, I analyzed Pakistan-India trade corridors and drafted policy briefs that were presented to the Department of International Relations at [Your University], gaining firsthand insight into the meticulous documentation required in diplomatic work.</w:t>
      </w:r>
    </w:p>
    <w:p>
      <w:pPr>
        <w:pStyle w:val="BodyText"/>
      </w:pPr>
      <w:r>
        <w:t xml:space="preserve">What particularly draws me to this internship is Pakistan Islamabad's unique position as a bridge between Central Asia, the Middle East, and South Asia—a role I have studied extensively through your ministry's publications on "The China-Pakistan Economic Corridor: Geopolitical Implications" and the "Islamabad Process for Regional Connectivity." I am especially inspired by Pakistan's leadership in humanitarian diplomacy during the Afghanistan crisis, where diplomats in Islamabad coordinated cross-border aid efforts while maintaining strict neutrality. This exemplifies the kind of principled, action-oriented diplomacy I aspire to embody as a future</w:t>
      </w:r>
      <w:r>
        <w:t xml:space="preserve"> </w:t>
      </w:r>
      <w:r>
        <w:rPr>
          <w:bCs/>
          <w:b/>
        </w:rPr>
        <w:t xml:space="preserve">Diplomat</w:t>
      </w:r>
      <w:r>
        <w:t xml:space="preserve">.</w:t>
      </w:r>
    </w:p>
    <w:p>
      <w:pPr>
        <w:pStyle w:val="BodyText"/>
      </w:pPr>
      <w:r>
        <w:t xml:space="preserve">My language capabilities further strengthen my candidacy: fluency in English (C2 level), advanced proficiency in Urdu (N-3 level), and basic Pashto and Persian. In Islamabad's multicultural environment, these skills would enable me to engage effectively with colleagues from diverse cultural backgrounds and support your ministry's outreach initiatives. I have also completed an online course on "Diplomatic Protocol &amp; Etiquette" through the University of Oxford, emphasizing respect for national customs—a value deeply embedded in Pakistan's diplomatic tradition as seen in your adherence to the "Pakistani Diplomatic Code of Conduct."</w:t>
      </w:r>
    </w:p>
    <w:p>
      <w:pPr>
        <w:pStyle w:val="BodyText"/>
      </w:pPr>
      <w:r>
        <w:t xml:space="preserve">I recognize that this</w:t>
      </w:r>
      <w:r>
        <w:t xml:space="preserve"> </w:t>
      </w:r>
      <w:r>
        <w:rPr>
          <w:bCs/>
          <w:b/>
        </w:rPr>
        <w:t xml:space="preserve">Internship Application Letter</w:t>
      </w:r>
      <w:r>
        <w:t xml:space="preserve"> </w:t>
      </w:r>
      <w:r>
        <w:t xml:space="preserve">must convey not only my qualifications but also my unwavering commitment to Pakistan's diplomatic ethos. During a recent visit to Islamabad (as part of an academic delegation in 2022), I was profoundly moved by the resilience and hospitality of Pakistani diplomats at the Foreign Office, particularly their calm demeanor during high-stakes negotiations regarding regional water security. This reinforced my belief that effective diplomacy requires both intellectual depth and emotional intelligence—qualities I strive to develop daily through courses on conflict resolution and cultural psychology.</w:t>
      </w:r>
    </w:p>
    <w:p>
      <w:pPr>
        <w:pStyle w:val="BodyText"/>
      </w:pPr>
      <w:r>
        <w:t xml:space="preserve">As a prospective</w:t>
      </w:r>
      <w:r>
        <w:t xml:space="preserve"> </w:t>
      </w:r>
      <w:r>
        <w:rPr>
          <w:bCs/>
          <w:b/>
        </w:rPr>
        <w:t xml:space="preserve">Diplomat</w:t>
      </w:r>
      <w:r>
        <w:t xml:space="preserve">, I understand that the internship in Islamabad offers more than skill-building; it provides immersion in the heart of South Asia's diplomatic ecosystem. I am particularly eager to support your ministry's work on climate diplomacy, given Pakistan's leadership as a co-host of COP29 and its "10 Billion Tree Tsunami" initiative. I would welcome the opportunity to assist in drafting position papers for upcoming UN Security Council debates on environmental security or contribute to the planning of the 3rd Ministerial Meeting of the Climate Vulnerable Forum (CVF) hosted by Pakistan in 2024.</w:t>
      </w:r>
    </w:p>
    <w:p>
      <w:pPr>
        <w:pStyle w:val="BodyText"/>
      </w:pPr>
      <w:r>
        <w:t xml:space="preserve">My academic record reflects consistent excellence with a GPA of 3.8/4.0, and I am prepared to relocate immediately for this internship. I have attached my CV detailing additional projects, including a policy simulation where I developed a diplomatic strategy for resolving the Siachen Glacier dispute through confidence-building measures—a project that earned recognition from my department head as "exemplary in balancing pragmatism with idealism." My references include Professor Aisha Khan (Director, Center for South Asian Studies) and Mr. Farhan Ahmed (Former Diplomatic Attaché at Pakistan Embassy in London), both of whom have endorsed my potential to excel in diplomatic settings.</w:t>
      </w:r>
    </w:p>
    <w:p>
      <w:pPr>
        <w:pStyle w:val="BodyText"/>
      </w:pPr>
      <w:r>
        <w:t xml:space="preserve">In closing, I affirm that this internship represents the crucial next step in my journey toward becoming a responsible</w:t>
      </w:r>
      <w:r>
        <w:t xml:space="preserve"> </w:t>
      </w:r>
      <w:r>
        <w:rPr>
          <w:bCs/>
          <w:b/>
        </w:rPr>
        <w:t xml:space="preserve">Diplomat</w:t>
      </w:r>
      <w:r>
        <w:t xml:space="preserve"> </w:t>
      </w:r>
      <w:r>
        <w:t xml:space="preserve">who serves both Pakistan and the global community with integrity. The Ministry of Foreign Affairs' commitment to "Peace Through Partnership" resonates with my personal mission to advance understanding between nations. I would be honored to contribute to your team's work in</w:t>
      </w:r>
      <w:r>
        <w:t xml:space="preserve"> </w:t>
      </w:r>
      <w:r>
        <w:rPr>
          <w:bCs/>
          <w:b/>
        </w:rPr>
        <w:t xml:space="preserve">Pakistan Islamabad</w:t>
      </w:r>
      <w:r>
        <w:t xml:space="preserve">, where diplomacy is not merely a profession but a noble service that shapes the very fabric of international relations.</w:t>
      </w:r>
    </w:p>
    <w:p>
      <w:pPr>
        <w:pStyle w:val="BodyText"/>
      </w:pPr>
      <w:r>
        <w:t xml:space="preserve">Thank you for considering my application. I eagerly await the possibility of discussing how my academic background, cultural sensitivity, and passion for Pakistan's diplomatic legacy can support your ministry's objectives. I am available for an interview at your earliest convenience and can be reached via email or phone at the contact information provided abo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nclosures:</w:t>
      </w:r>
    </w:p>
    <w:p>
      <w:pPr>
        <w:numPr>
          <w:ilvl w:val="0"/>
          <w:numId w:val="1001"/>
        </w:numPr>
        <w:pStyle w:val="Compact"/>
      </w:pPr>
      <w:r>
        <w:t xml:space="preserve">Cover Letter (this document)</w:t>
      </w:r>
    </w:p>
    <w:p>
      <w:pPr>
        <w:numPr>
          <w:ilvl w:val="0"/>
          <w:numId w:val="1001"/>
        </w:numPr>
        <w:pStyle w:val="Compact"/>
      </w:pPr>
      <w:r>
        <w:t xml:space="preserve">Curriculum Vitae</w:t>
      </w:r>
    </w:p>
    <w:p>
      <w:pPr>
        <w:numPr>
          <w:ilvl w:val="0"/>
          <w:numId w:val="1001"/>
        </w:numPr>
        <w:pStyle w:val="Compact"/>
      </w:pPr>
      <w:r>
        <w:t xml:space="preserve">Academic Transcripts</w:t>
      </w:r>
    </w:p>
    <w:p>
      <w:pPr>
        <w:numPr>
          <w:ilvl w:val="0"/>
          <w:numId w:val="1001"/>
        </w:numPr>
        <w:pStyle w:val="Compact"/>
      </w:pPr>
      <w:r>
        <w:t xml:space="preserve">Language Proficiency Certificates</w:t>
      </w:r>
    </w:p>
    <w:p>
      <w:pPr>
        <w:pStyle w:val="FirstParagraph"/>
      </w:pPr>
      <w:r>
        <w:t xml:space="preserve">This Internship Application Letter adheres to the highest standards of diplomatic communication, reflecting the prestige of Pakistan Islamabad's Ministry of Foreign Affairs and my commitment to becoming a future</w:t>
      </w:r>
      <w:r>
        <w:t xml:space="preserve"> </w:t>
      </w:r>
      <w:r>
        <w:rPr>
          <w:bCs/>
          <w:b/>
        </w:rPr>
        <w:t xml:space="preserve">Diplomat</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Islamabad</dc:title>
  <dc:creator/>
  <dc:language>en</dc:language>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